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4F4A1B61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12A7777" w14:textId="4582E659" w:rsidR="00977207" w:rsidRPr="00464D96" w:rsidRDefault="001B4EB8" w:rsidP="001B4EB8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Times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</w:p>
    <w:p w14:paraId="6535E3D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4463BC3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弘前大学大学院医学研究科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健康未来イノベーションセンター</w:t>
      </w:r>
    </w:p>
    <w:p w14:paraId="1CEF638C" w14:textId="2B234AEB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中路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重之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57A5ADF9" w:rsidR="00326402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連絡先：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1A55B2B7" w:rsidR="00977207" w:rsidRPr="00464D96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5442</w:t>
      </w:r>
      <w:r w:rsidR="00A6727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FAX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5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205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CAF8B6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430FB9EB" w14:textId="77777777" w:rsidR="00AE3F4E" w:rsidRDefault="00AE3F4E" w:rsidP="00AE3F4E">
      <w:pPr>
        <w:wordWrap w:val="0"/>
        <w:autoSpaceDE w:val="0"/>
        <w:autoSpaceDN w:val="0"/>
        <w:adjustRightInd w:val="0"/>
        <w:spacing w:line="351" w:lineRule="exact"/>
        <w:ind w:firstLineChars="500" w:firstLine="1200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2ABBEC6F" w14:textId="02B05DEB" w:rsidR="00AE3F4E" w:rsidRPr="00804E0C" w:rsidRDefault="00AE3F4E" w:rsidP="00AE3F4E">
      <w:pPr>
        <w:wordWrap w:val="0"/>
        <w:autoSpaceDE w:val="0"/>
        <w:autoSpaceDN w:val="0"/>
        <w:adjustRightInd w:val="0"/>
        <w:spacing w:line="351" w:lineRule="exact"/>
        <w:ind w:firstLineChars="500" w:firstLine="1200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804E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066A1600" w14:textId="77777777" w:rsidR="00AE3F4E" w:rsidRPr="00804E0C" w:rsidRDefault="00AE3F4E" w:rsidP="00AE3F4E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2EDAAFE7" w14:textId="77777777" w:rsidR="00AE3F4E" w:rsidRPr="00804E0C" w:rsidRDefault="00AE3F4E" w:rsidP="00AE3F4E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804E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804E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169B09B6" w14:textId="77777777" w:rsidR="00AE3F4E" w:rsidRPr="00804E0C" w:rsidRDefault="00AE3F4E" w:rsidP="00AE3F4E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54D047F5" w:rsidR="00977207" w:rsidRPr="00804E0C" w:rsidRDefault="00AE3F4E" w:rsidP="00AE3F4E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804E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804E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804E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5034FCAB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情報提供停止願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6644BECA" w14:textId="74A57C6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sectPr w:rsidR="00977207" w:rsidRPr="00464D96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D66F4" w14:textId="77777777" w:rsidR="006833F3" w:rsidRDefault="006833F3" w:rsidP="00BE406F">
      <w:r>
        <w:separator/>
      </w:r>
    </w:p>
  </w:endnote>
  <w:endnote w:type="continuationSeparator" w:id="0">
    <w:p w14:paraId="062EF87D" w14:textId="77777777" w:rsidR="006833F3" w:rsidRDefault="006833F3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C45BC" w14:textId="77777777" w:rsidR="006833F3" w:rsidRDefault="006833F3" w:rsidP="00BE406F">
      <w:r>
        <w:separator/>
      </w:r>
    </w:p>
  </w:footnote>
  <w:footnote w:type="continuationSeparator" w:id="0">
    <w:p w14:paraId="7F3AABA4" w14:textId="77777777" w:rsidR="006833F3" w:rsidRDefault="006833F3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A4C6E"/>
    <w:rsid w:val="002C6F33"/>
    <w:rsid w:val="002D758E"/>
    <w:rsid w:val="002F77FB"/>
    <w:rsid w:val="00316853"/>
    <w:rsid w:val="003174A8"/>
    <w:rsid w:val="00326373"/>
    <w:rsid w:val="00326402"/>
    <w:rsid w:val="00331411"/>
    <w:rsid w:val="00357098"/>
    <w:rsid w:val="00366092"/>
    <w:rsid w:val="00385305"/>
    <w:rsid w:val="003904AB"/>
    <w:rsid w:val="00395044"/>
    <w:rsid w:val="00396D6F"/>
    <w:rsid w:val="003B28E1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30D6"/>
    <w:rsid w:val="004D7542"/>
    <w:rsid w:val="004E2F44"/>
    <w:rsid w:val="004F12A5"/>
    <w:rsid w:val="004F511F"/>
    <w:rsid w:val="004F6361"/>
    <w:rsid w:val="00520DD2"/>
    <w:rsid w:val="00532B6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56F2"/>
    <w:rsid w:val="006833F3"/>
    <w:rsid w:val="00693965"/>
    <w:rsid w:val="006E430B"/>
    <w:rsid w:val="00702123"/>
    <w:rsid w:val="00707F00"/>
    <w:rsid w:val="007100F5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04E0C"/>
    <w:rsid w:val="00815098"/>
    <w:rsid w:val="008161FB"/>
    <w:rsid w:val="008210D4"/>
    <w:rsid w:val="00837B3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6329B"/>
    <w:rsid w:val="00977207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41BD0"/>
    <w:rsid w:val="00A67279"/>
    <w:rsid w:val="00A70E3E"/>
    <w:rsid w:val="00A7724B"/>
    <w:rsid w:val="00A77C07"/>
    <w:rsid w:val="00A926D0"/>
    <w:rsid w:val="00AB4A49"/>
    <w:rsid w:val="00AB5913"/>
    <w:rsid w:val="00AD5508"/>
    <w:rsid w:val="00AE3F4E"/>
    <w:rsid w:val="00AE3F8A"/>
    <w:rsid w:val="00AF7125"/>
    <w:rsid w:val="00B21BB9"/>
    <w:rsid w:val="00B2386D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3708C"/>
    <w:rsid w:val="00C46480"/>
    <w:rsid w:val="00C678AA"/>
    <w:rsid w:val="00C76855"/>
    <w:rsid w:val="00C82E1A"/>
    <w:rsid w:val="00CA494A"/>
    <w:rsid w:val="00CD7248"/>
    <w:rsid w:val="00CF4939"/>
    <w:rsid w:val="00CF6B45"/>
    <w:rsid w:val="00D0427E"/>
    <w:rsid w:val="00D05475"/>
    <w:rsid w:val="00D05DFA"/>
    <w:rsid w:val="00D07761"/>
    <w:rsid w:val="00D3109C"/>
    <w:rsid w:val="00D35C59"/>
    <w:rsid w:val="00D433EA"/>
    <w:rsid w:val="00D544F8"/>
    <w:rsid w:val="00D7317C"/>
    <w:rsid w:val="00D7797B"/>
    <w:rsid w:val="00D907A5"/>
    <w:rsid w:val="00DE6108"/>
    <w:rsid w:val="00DF49BC"/>
    <w:rsid w:val="00E32376"/>
    <w:rsid w:val="00E3401A"/>
    <w:rsid w:val="00E50A0E"/>
    <w:rsid w:val="00E5657E"/>
    <w:rsid w:val="00E60A7D"/>
    <w:rsid w:val="00E67A35"/>
    <w:rsid w:val="00E968AA"/>
    <w:rsid w:val="00EA1390"/>
    <w:rsid w:val="00EA194D"/>
    <w:rsid w:val="00EA2E7B"/>
    <w:rsid w:val="00EA4B09"/>
    <w:rsid w:val="00EB1860"/>
    <w:rsid w:val="00EB26A2"/>
    <w:rsid w:val="00EC0080"/>
    <w:rsid w:val="00ED0416"/>
    <w:rsid w:val="00ED3C9E"/>
    <w:rsid w:val="00F04B7C"/>
    <w:rsid w:val="00F050BA"/>
    <w:rsid w:val="00F05140"/>
    <w:rsid w:val="00F223F7"/>
    <w:rsid w:val="00F23517"/>
    <w:rsid w:val="00F332D5"/>
    <w:rsid w:val="00F33439"/>
    <w:rsid w:val="00F4168E"/>
    <w:rsid w:val="00F463E1"/>
    <w:rsid w:val="00F51F30"/>
    <w:rsid w:val="00F53BB9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髙橋　佳子</cp:lastModifiedBy>
  <cp:revision>9</cp:revision>
  <cp:lastPrinted>2021-07-08T03:07:00Z</cp:lastPrinted>
  <dcterms:created xsi:type="dcterms:W3CDTF">2021-07-06T10:28:00Z</dcterms:created>
  <dcterms:modified xsi:type="dcterms:W3CDTF">2021-11-04T07:40:00Z</dcterms:modified>
</cp:coreProperties>
</file>